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42240010"/>
        <w:docPartObj>
          <w:docPartGallery w:val="Cover Pages"/>
          <w:docPartUnique/>
        </w:docPartObj>
      </w:sdtPr>
      <w:sdtContent>
        <w:p w14:paraId="086E0088" w14:textId="63AAE3E9" w:rsidR="00EC69BB" w:rsidRDefault="00EC69B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F17122E" wp14:editId="3321786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C7E831D" w14:textId="4F427A84" w:rsidR="00EC69BB" w:rsidRPr="00EC69BB" w:rsidRDefault="00EC69BB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EC69BB">
                                        <w:rPr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5C78B9A3" w14:textId="30DC0AED" w:rsidR="00EC69BB" w:rsidRPr="00EC69BB" w:rsidRDefault="00EC69BB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EC69BB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EC69BB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EC69BB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4633AC36" w14:textId="682B1E78" w:rsidR="00EC69BB" w:rsidRDefault="00EC69BB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Web Engineering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47625FE5" w14:textId="656EE388" w:rsidR="00EC69BB" w:rsidRDefault="00EC69BB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12: Pagin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F17122E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C7E831D" w14:textId="4F427A84" w:rsidR="00EC69BB" w:rsidRPr="00EC69BB" w:rsidRDefault="00EC69BB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r w:rsidRPr="00EC69BB">
                                  <w:rPr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5C78B9A3" w14:textId="30DC0AED" w:rsidR="00EC69BB" w:rsidRPr="00EC69BB" w:rsidRDefault="00EC69BB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EC69BB">
                                  <w:rPr>
                                    <w:b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SE(6A)</w:t>
                                </w:r>
                              </w:sdtContent>
                            </w:sdt>
                            <w:r w:rsidRPr="00EC69BB">
                              <w:rPr>
                                <w:b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EC69BB">
                                  <w:rPr>
                                    <w:b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633AC36" w14:textId="682B1E78" w:rsidR="00EC69BB" w:rsidRDefault="00EC69BB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Web Engineering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47625FE5" w14:textId="656EE388" w:rsidR="00EC69BB" w:rsidRDefault="00EC69BB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12: Pagin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261788E" w14:textId="3181AC75" w:rsidR="00EC69BB" w:rsidRDefault="00EC69BB">
          <w:r>
            <w:br w:type="page"/>
          </w:r>
        </w:p>
      </w:sdtContent>
    </w:sdt>
    <w:p w14:paraId="65243A6D" w14:textId="556ACF6A" w:rsidR="00E44C3E" w:rsidRDefault="00EC69BB" w:rsidP="00EC69BB">
      <w:pPr>
        <w:jc w:val="center"/>
        <w:rPr>
          <w:b/>
          <w:sz w:val="48"/>
          <w:szCs w:val="48"/>
        </w:rPr>
      </w:pPr>
      <w:r w:rsidRPr="00EC69BB">
        <w:rPr>
          <w:b/>
          <w:sz w:val="48"/>
          <w:szCs w:val="48"/>
          <w:highlight w:val="yellow"/>
        </w:rPr>
        <w:lastRenderedPageBreak/>
        <w:t>Task 1</w:t>
      </w:r>
    </w:p>
    <w:p w14:paraId="7DA40453" w14:textId="4A4B17E8" w:rsidR="00EC69BB" w:rsidRDefault="00EC69BB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NodeJS Code</w:t>
      </w:r>
    </w:p>
    <w:p w14:paraId="1A8FB9FC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C69B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6DEB2EB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EC69B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82A7F3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721987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</w:p>
    <w:p w14:paraId="7F4A1A71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1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8E56F6A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2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4F013D7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3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936133F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4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A8D2057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5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31E9C3F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6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85CF348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7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0EDD530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8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F188FF1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9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C56F3FC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User 10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EDABF85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8F23B44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FD87366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CFE5C5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C69B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C69B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C69BB">
        <w:rPr>
          <w:rFonts w:ascii="Consolas" w:eastAsia="Times New Roman" w:hAnsi="Consolas" w:cs="Times New Roman"/>
          <w:color w:val="CE9178"/>
          <w:sz w:val="21"/>
          <w:szCs w:val="21"/>
        </w:rPr>
        <w:t>'/Task1'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proofErr w:type="spellStart"/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C69B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BAEAEFA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C69B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C69BB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7B82C3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385459CB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058A41" w14:textId="77777777" w:rsidR="00EC69BB" w:rsidRPr="00EC69BB" w:rsidRDefault="00EC69BB" w:rsidP="00EC69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C69B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C69BB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C69BB">
        <w:rPr>
          <w:rFonts w:ascii="Consolas" w:eastAsia="Times New Roman" w:hAnsi="Consolas" w:cs="Times New Roman"/>
          <w:color w:val="B5CEA8"/>
          <w:sz w:val="21"/>
          <w:szCs w:val="21"/>
        </w:rPr>
        <w:t>8000</w:t>
      </w:r>
      <w:r w:rsidRPr="00EC69B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E10DE0" w14:textId="52716416" w:rsidR="00EC69BB" w:rsidRDefault="00EC69BB" w:rsidP="00EC69BB">
      <w:pPr>
        <w:rPr>
          <w:b/>
          <w:sz w:val="36"/>
          <w:szCs w:val="36"/>
        </w:rPr>
      </w:pPr>
    </w:p>
    <w:p w14:paraId="6319746F" w14:textId="71E55D38" w:rsidR="00EC69BB" w:rsidRDefault="00EC69BB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Installing REST Client</w:t>
      </w:r>
    </w:p>
    <w:p w14:paraId="39B3E835" w14:textId="18576F1C" w:rsidR="00EC69BB" w:rsidRDefault="00EC69BB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3169CBBE" wp14:editId="0D83E791">
            <wp:extent cx="4274820" cy="244602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E38F2" w14:textId="0066A292" w:rsidR="00A178F2" w:rsidRDefault="00A178F2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Get called for Local Browser</w:t>
      </w:r>
    </w:p>
    <w:p w14:paraId="44CE6959" w14:textId="1F01FED4" w:rsidR="00A178F2" w:rsidRDefault="00A178F2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A99E05C" wp14:editId="73029891">
            <wp:extent cx="5943600" cy="3058795"/>
            <wp:effectExtent l="0" t="0" r="0" b="8255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14B34" w14:textId="77777777" w:rsidR="00A178F2" w:rsidRDefault="00A178F2" w:rsidP="00EC69BB">
      <w:pPr>
        <w:rPr>
          <w:b/>
          <w:sz w:val="36"/>
          <w:szCs w:val="36"/>
        </w:rPr>
      </w:pPr>
    </w:p>
    <w:p w14:paraId="59C46AD5" w14:textId="47B7E92D" w:rsidR="00A178F2" w:rsidRDefault="00A178F2" w:rsidP="00A178F2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Get called for </w:t>
      </w:r>
      <w:r>
        <w:rPr>
          <w:b/>
          <w:sz w:val="36"/>
          <w:szCs w:val="36"/>
        </w:rPr>
        <w:t>Rest Client</w:t>
      </w:r>
    </w:p>
    <w:p w14:paraId="6FDBAE8E" w14:textId="39B5A102" w:rsidR="00A178F2" w:rsidRDefault="00A178F2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07EEA2E5" wp14:editId="675D843C">
            <wp:extent cx="5943600" cy="321945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53CED" w14:textId="77777777" w:rsidR="00A178F2" w:rsidRDefault="00A178F2" w:rsidP="00EC69BB">
      <w:pPr>
        <w:rPr>
          <w:b/>
          <w:sz w:val="36"/>
          <w:szCs w:val="36"/>
        </w:rPr>
      </w:pPr>
    </w:p>
    <w:p w14:paraId="1A9E98D1" w14:textId="1F619A75" w:rsidR="00EC69BB" w:rsidRDefault="00EC69BB" w:rsidP="00EC69BB">
      <w:pPr>
        <w:jc w:val="center"/>
        <w:rPr>
          <w:b/>
          <w:sz w:val="48"/>
          <w:szCs w:val="48"/>
        </w:rPr>
      </w:pPr>
      <w:r w:rsidRPr="00EC69BB">
        <w:rPr>
          <w:b/>
          <w:sz w:val="48"/>
          <w:szCs w:val="48"/>
          <w:highlight w:val="yellow"/>
        </w:rPr>
        <w:lastRenderedPageBreak/>
        <w:t xml:space="preserve">Task </w:t>
      </w:r>
      <w:r>
        <w:rPr>
          <w:b/>
          <w:sz w:val="48"/>
          <w:szCs w:val="48"/>
          <w:highlight w:val="yellow"/>
        </w:rPr>
        <w:t>2</w:t>
      </w:r>
    </w:p>
    <w:p w14:paraId="51594604" w14:textId="77777777" w:rsidR="00EC69BB" w:rsidRPr="00EC69BB" w:rsidRDefault="00EC69BB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NodeJS Code</w:t>
      </w:r>
    </w:p>
    <w:p w14:paraId="30B732DA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26B2ED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AB3738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722267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</w:p>
    <w:p w14:paraId="669EB90F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22E6703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932D3E0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3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DF726E5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4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D9BF608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5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33A7EC0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6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61D70AD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7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2789063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8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6480341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9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3B18D8F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0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D908296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1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BEE93F3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2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AAEBADA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3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3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C43147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4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475CA57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5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5E037A9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6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5C40FE3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7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7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DA22180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8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FEC0184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9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19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C0312DF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0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CF7E0C3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1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1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C76541B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2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28583A7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3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3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7184A41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4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4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9E55602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5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5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E2185F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26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User 26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71DE6A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1270AF6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1DC34DD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E4F6A7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5743">
        <w:rPr>
          <w:rFonts w:ascii="Consolas" w:eastAsia="Times New Roman" w:hAnsi="Consolas" w:cs="Times New Roman"/>
          <w:color w:val="CE9178"/>
          <w:sz w:val="21"/>
          <w:szCs w:val="21"/>
        </w:rPr>
        <w:t>'/Task2'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proofErr w:type="spellStart"/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D71B98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page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4A4F29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CBD9E5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7305BB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3FAF7AC0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4A04EAD8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B24B2B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}</w:t>
      </w:r>
    </w:p>
    <w:p w14:paraId="07FA7D47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A4B94D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D6594C4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1D08FC38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pag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C0C216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limit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09E2CCB8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CD452B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876D05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243FFF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6B80D07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proofErr w:type="spellEnd"/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1DD894E5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page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D4D662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limit: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38312221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FF70C20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399140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A2E3D5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results</w:t>
      </w:r>
      <w:proofErr w:type="spellEnd"/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slice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0B2331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51ED35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02574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06055C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7808850B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E4E31D" w14:textId="77777777" w:rsidR="00025743" w:rsidRPr="00025743" w:rsidRDefault="00025743" w:rsidP="000257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2574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5743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5743">
        <w:rPr>
          <w:rFonts w:ascii="Consolas" w:eastAsia="Times New Roman" w:hAnsi="Consolas" w:cs="Times New Roman"/>
          <w:color w:val="B5CEA8"/>
          <w:sz w:val="21"/>
          <w:szCs w:val="21"/>
        </w:rPr>
        <w:t>8000</w:t>
      </w:r>
      <w:r w:rsidRPr="000257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E48A68" w14:textId="29939F03" w:rsidR="00EC69BB" w:rsidRDefault="00EC69BB" w:rsidP="00EC69BB">
      <w:pPr>
        <w:rPr>
          <w:b/>
          <w:sz w:val="36"/>
          <w:szCs w:val="36"/>
        </w:rPr>
      </w:pPr>
    </w:p>
    <w:p w14:paraId="1F47EE23" w14:textId="526F53AA" w:rsidR="00025743" w:rsidRDefault="00025743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For Page 1 And Limit 6</w:t>
      </w:r>
    </w:p>
    <w:p w14:paraId="4CA20528" w14:textId="15FDCB79" w:rsidR="00025743" w:rsidRDefault="00025743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A3C1EC2" wp14:editId="49B092D5">
            <wp:extent cx="6400800" cy="3307080"/>
            <wp:effectExtent l="0" t="0" r="0" b="762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3AF7B" w14:textId="2FD053A6" w:rsidR="00025743" w:rsidRDefault="00025743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For Page </w:t>
      </w:r>
      <w:r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And Limit 6</w:t>
      </w:r>
    </w:p>
    <w:p w14:paraId="0CC8E78A" w14:textId="509798E7" w:rsidR="00025743" w:rsidRDefault="00025743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014F9512" wp14:editId="689FF57B">
            <wp:extent cx="5943600" cy="3343275"/>
            <wp:effectExtent l="0" t="0" r="0" b="952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1B5FA" w14:textId="223F17E1" w:rsidR="008A013E" w:rsidRDefault="008A013E" w:rsidP="00EC69BB">
      <w:pPr>
        <w:rPr>
          <w:b/>
          <w:sz w:val="36"/>
          <w:szCs w:val="36"/>
        </w:rPr>
      </w:pPr>
    </w:p>
    <w:p w14:paraId="6983E755" w14:textId="044E847F" w:rsidR="008A013E" w:rsidRDefault="008A013E" w:rsidP="00EC69BB">
      <w:pPr>
        <w:rPr>
          <w:b/>
          <w:sz w:val="36"/>
          <w:szCs w:val="36"/>
        </w:rPr>
      </w:pPr>
    </w:p>
    <w:p w14:paraId="533D9CBB" w14:textId="7DB28C4B" w:rsidR="008A013E" w:rsidRDefault="008A013E" w:rsidP="00EC69BB">
      <w:pPr>
        <w:rPr>
          <w:b/>
          <w:sz w:val="36"/>
          <w:szCs w:val="36"/>
        </w:rPr>
      </w:pPr>
    </w:p>
    <w:p w14:paraId="45BD1BB2" w14:textId="02DC5EA6" w:rsidR="008A013E" w:rsidRDefault="008A013E" w:rsidP="00EC69BB">
      <w:pPr>
        <w:rPr>
          <w:b/>
          <w:sz w:val="36"/>
          <w:szCs w:val="36"/>
        </w:rPr>
      </w:pPr>
    </w:p>
    <w:p w14:paraId="5B27B7C2" w14:textId="1DC162D3" w:rsidR="008A013E" w:rsidRDefault="008A013E" w:rsidP="00EC69BB">
      <w:pPr>
        <w:rPr>
          <w:b/>
          <w:sz w:val="36"/>
          <w:szCs w:val="36"/>
        </w:rPr>
      </w:pPr>
    </w:p>
    <w:p w14:paraId="1EF8FEDD" w14:textId="51561F54" w:rsidR="008A013E" w:rsidRDefault="008A013E" w:rsidP="00EC69BB">
      <w:pPr>
        <w:rPr>
          <w:b/>
          <w:sz w:val="36"/>
          <w:szCs w:val="36"/>
        </w:rPr>
      </w:pPr>
    </w:p>
    <w:p w14:paraId="6FFCB872" w14:textId="4D3CF2F0" w:rsidR="008A013E" w:rsidRDefault="008A013E" w:rsidP="00EC69BB">
      <w:pPr>
        <w:rPr>
          <w:b/>
          <w:sz w:val="36"/>
          <w:szCs w:val="36"/>
        </w:rPr>
      </w:pPr>
    </w:p>
    <w:p w14:paraId="3640AF0A" w14:textId="6A87E1E8" w:rsidR="008A013E" w:rsidRDefault="008A013E" w:rsidP="00EC69BB">
      <w:pPr>
        <w:rPr>
          <w:b/>
          <w:sz w:val="36"/>
          <w:szCs w:val="36"/>
        </w:rPr>
      </w:pPr>
    </w:p>
    <w:p w14:paraId="79F261DC" w14:textId="77777777" w:rsidR="008A013E" w:rsidRDefault="008A013E" w:rsidP="00EC69BB">
      <w:pPr>
        <w:rPr>
          <w:b/>
          <w:sz w:val="36"/>
          <w:szCs w:val="36"/>
        </w:rPr>
      </w:pPr>
    </w:p>
    <w:p w14:paraId="7484A04B" w14:textId="1F065F79" w:rsidR="00EC69BB" w:rsidRDefault="00EC69BB" w:rsidP="00EC69BB">
      <w:pPr>
        <w:rPr>
          <w:b/>
          <w:sz w:val="36"/>
          <w:szCs w:val="36"/>
        </w:rPr>
      </w:pPr>
    </w:p>
    <w:p w14:paraId="7E11BDF4" w14:textId="0DECDDB3" w:rsidR="00EC69BB" w:rsidRDefault="00EC69BB" w:rsidP="00EC69BB">
      <w:pPr>
        <w:jc w:val="center"/>
        <w:rPr>
          <w:b/>
          <w:sz w:val="48"/>
          <w:szCs w:val="48"/>
        </w:rPr>
      </w:pPr>
      <w:r w:rsidRPr="00EC69BB">
        <w:rPr>
          <w:b/>
          <w:sz w:val="48"/>
          <w:szCs w:val="48"/>
          <w:highlight w:val="yellow"/>
        </w:rPr>
        <w:lastRenderedPageBreak/>
        <w:t xml:space="preserve">Task </w:t>
      </w:r>
      <w:r>
        <w:rPr>
          <w:b/>
          <w:sz w:val="48"/>
          <w:szCs w:val="48"/>
          <w:highlight w:val="yellow"/>
        </w:rPr>
        <w:t>3</w:t>
      </w:r>
    </w:p>
    <w:p w14:paraId="09B1301B" w14:textId="77777777" w:rsidR="00EC69BB" w:rsidRPr="00EC69BB" w:rsidRDefault="00EC69BB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NodeJS Code</w:t>
      </w:r>
    </w:p>
    <w:p w14:paraId="53EE902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expres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1C7DD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143C8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62F352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</w:p>
    <w:p w14:paraId="101D46F7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1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E3831B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2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CD83E54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3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EDBF83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4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7CEAF80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5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F2F80AB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6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C67D850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7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6E27E1B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8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A0CB431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9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469823C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User 10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EB607BF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853FCF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1C2349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82910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dmin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</w:p>
    <w:p w14:paraId="57023D10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1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BED7D4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2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0EB1CC7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3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6BBC2ED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4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C31E6A0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5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1694A84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6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F5C5AE2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7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5175B07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8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C0C0DF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9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58057DC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admin 10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7B73CF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BAA590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12602BD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43D20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customer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</w:p>
    <w:p w14:paraId="16DDD17B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1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6BA1B4C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2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CB6149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3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041BB5B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4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4BD503F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5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DBC77F2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6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25270C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7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FBE6C4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8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74C8051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9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1CE3507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customer 10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79278B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92DC0A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B4474AC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3CD88D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/users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, (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54C92E7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5ACA78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A3800C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6A7400F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55A47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/admin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dmin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, (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3939E4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12B1DD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23E4F2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1212E1B9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6A267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56A5">
        <w:rPr>
          <w:rFonts w:ascii="Consolas" w:eastAsia="Times New Roman" w:hAnsi="Consolas" w:cs="Times New Roman"/>
          <w:color w:val="CE9178"/>
          <w:sz w:val="21"/>
          <w:szCs w:val="21"/>
        </w:rPr>
        <w:t>'/customer'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customer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, (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5255C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09B2B10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3F2B3F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3D6ADC77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988D22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PaginatedResults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proofErr w:type="gramStart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26B2B44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56A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467A85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e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B20D3D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B2ABC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74201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22FF3047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32EBD030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9E845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}</w:t>
      </w:r>
    </w:p>
    <w:p w14:paraId="2B482C0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CE5015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56A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7E2DDF1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456935C0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03FE05D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limit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5D8F32E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9A120D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57585D1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9B4EC2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056A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9294C4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20603DE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e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7336EE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limit: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7B337A26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0E1EDE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70988C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9926B3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ults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slice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66E7F5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18E08F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9CDCFE"/>
          <w:sz w:val="21"/>
          <w:szCs w:val="21"/>
        </w:rPr>
        <w:t>PaginatedResults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</w:p>
    <w:p w14:paraId="4D6BBC9E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2FDE1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7C686A14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BA6AEA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6A47158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9D0ABF" w14:textId="77777777" w:rsidR="003056A5" w:rsidRPr="003056A5" w:rsidRDefault="003056A5" w:rsidP="003056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56A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56A5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56A5">
        <w:rPr>
          <w:rFonts w:ascii="Consolas" w:eastAsia="Times New Roman" w:hAnsi="Consolas" w:cs="Times New Roman"/>
          <w:color w:val="B5CEA8"/>
          <w:sz w:val="21"/>
          <w:szCs w:val="21"/>
        </w:rPr>
        <w:t>8000</w:t>
      </w:r>
      <w:r w:rsidRPr="003056A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99D4CFA" w14:textId="62A13A4B" w:rsidR="003056A5" w:rsidRDefault="003056A5" w:rsidP="00EC69BB">
      <w:pPr>
        <w:rPr>
          <w:b/>
          <w:sz w:val="36"/>
          <w:szCs w:val="36"/>
        </w:rPr>
      </w:pPr>
    </w:p>
    <w:p w14:paraId="5E46355F" w14:textId="77777777" w:rsidR="008A013E" w:rsidRDefault="008A013E" w:rsidP="00EC69BB">
      <w:pPr>
        <w:rPr>
          <w:b/>
          <w:sz w:val="36"/>
          <w:szCs w:val="36"/>
        </w:rPr>
      </w:pPr>
    </w:p>
    <w:p w14:paraId="52AE0650" w14:textId="110EA8C0" w:rsidR="003056A5" w:rsidRDefault="003056A5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For Admin</w:t>
      </w:r>
    </w:p>
    <w:p w14:paraId="6FF9C448" w14:textId="7A6C76E2" w:rsidR="003056A5" w:rsidRDefault="003056A5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4B840CA3" wp14:editId="3E2B197B">
            <wp:extent cx="5943600" cy="3343275"/>
            <wp:effectExtent l="0" t="0" r="0" b="952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9B197" w14:textId="467A6D74" w:rsidR="003056A5" w:rsidRDefault="003056A5" w:rsidP="00EC69BB">
      <w:pPr>
        <w:rPr>
          <w:b/>
          <w:sz w:val="36"/>
          <w:szCs w:val="36"/>
        </w:rPr>
      </w:pPr>
    </w:p>
    <w:p w14:paraId="61C5E337" w14:textId="7FAA9A48" w:rsidR="008A013E" w:rsidRDefault="008A013E" w:rsidP="00EC69BB">
      <w:pPr>
        <w:rPr>
          <w:b/>
          <w:sz w:val="36"/>
          <w:szCs w:val="36"/>
        </w:rPr>
      </w:pPr>
    </w:p>
    <w:p w14:paraId="4EEDAC2C" w14:textId="0EF3031B" w:rsidR="008A013E" w:rsidRDefault="008A013E" w:rsidP="00EC69BB">
      <w:pPr>
        <w:rPr>
          <w:b/>
          <w:sz w:val="36"/>
          <w:szCs w:val="36"/>
        </w:rPr>
      </w:pPr>
    </w:p>
    <w:p w14:paraId="1BCAE499" w14:textId="51B0877D" w:rsidR="008A013E" w:rsidRDefault="008A013E" w:rsidP="00EC69BB">
      <w:pPr>
        <w:rPr>
          <w:b/>
          <w:sz w:val="36"/>
          <w:szCs w:val="36"/>
        </w:rPr>
      </w:pPr>
    </w:p>
    <w:p w14:paraId="7C4AB24E" w14:textId="77777777" w:rsidR="008A013E" w:rsidRDefault="008A013E" w:rsidP="00EC69BB">
      <w:pPr>
        <w:rPr>
          <w:b/>
          <w:sz w:val="36"/>
          <w:szCs w:val="36"/>
        </w:rPr>
      </w:pPr>
    </w:p>
    <w:p w14:paraId="72EBD5C0" w14:textId="6512D048" w:rsidR="003056A5" w:rsidRDefault="003056A5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For Customer</w:t>
      </w:r>
    </w:p>
    <w:p w14:paraId="1DCD5484" w14:textId="58A749C1" w:rsidR="003056A5" w:rsidRDefault="003056A5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25B6F95" wp14:editId="5E18B638">
            <wp:extent cx="5943600" cy="3343275"/>
            <wp:effectExtent l="0" t="0" r="0" b="9525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54EDA" w14:textId="77777777" w:rsidR="008A013E" w:rsidRDefault="008A013E" w:rsidP="00EC69BB">
      <w:pPr>
        <w:rPr>
          <w:b/>
          <w:sz w:val="36"/>
          <w:szCs w:val="36"/>
        </w:rPr>
      </w:pPr>
    </w:p>
    <w:p w14:paraId="036DE11F" w14:textId="4570CF03" w:rsidR="003056A5" w:rsidRDefault="003056A5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For User</w:t>
      </w:r>
    </w:p>
    <w:p w14:paraId="64E96246" w14:textId="406EBD96" w:rsidR="00EC69BB" w:rsidRDefault="003056A5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5733742B" wp14:editId="7025E148">
            <wp:extent cx="5943600" cy="3343275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28447" w14:textId="07545B9C" w:rsidR="00EC69BB" w:rsidRDefault="00EC69BB" w:rsidP="00EC69BB">
      <w:pPr>
        <w:jc w:val="center"/>
        <w:rPr>
          <w:b/>
          <w:sz w:val="48"/>
          <w:szCs w:val="48"/>
        </w:rPr>
      </w:pPr>
      <w:r w:rsidRPr="00EC69BB">
        <w:rPr>
          <w:b/>
          <w:sz w:val="48"/>
          <w:szCs w:val="48"/>
          <w:highlight w:val="yellow"/>
        </w:rPr>
        <w:lastRenderedPageBreak/>
        <w:t xml:space="preserve">Task </w:t>
      </w:r>
      <w:r>
        <w:rPr>
          <w:b/>
          <w:sz w:val="48"/>
          <w:szCs w:val="48"/>
          <w:highlight w:val="yellow"/>
        </w:rPr>
        <w:t>4</w:t>
      </w:r>
    </w:p>
    <w:p w14:paraId="3F496079" w14:textId="736C0CC3" w:rsidR="00EC69BB" w:rsidRDefault="00EC69BB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NodeJS Code</w:t>
      </w:r>
    </w:p>
    <w:p w14:paraId="37815CAC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CD0DA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925B7E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CCF31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EC9B0"/>
          <w:sz w:val="21"/>
          <w:szCs w:val="21"/>
        </w:rPr>
        <w:t>T4schema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E:/FAST-NU/6th Semester/Web Engineering/Lab/Assignments/9/task4model.js'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95F4F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E2C7F9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1E700D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DBURI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mongodb+srv://abdullah1912:abcd1234@webproject.7w438.mongodb.net/WebLab12?retryWrites=true&amp;w=majority'</w:t>
      </w:r>
    </w:p>
    <w:p w14:paraId="47BD7F55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C4E7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DBURI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CACD3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)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MongoDB Connected'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E2EF7E4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AE8C1E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6410EA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/user'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,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FE9B1DC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T4Data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EC9B0"/>
          <w:sz w:val="21"/>
          <w:szCs w:val="21"/>
        </w:rPr>
        <w:t>T4</w:t>
      </w:r>
      <w:proofErr w:type="gramStart"/>
      <w:r w:rsidRPr="003C4E76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358F805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user 10'</w:t>
      </w:r>
    </w:p>
    <w:p w14:paraId="672FD35F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0CCD182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T4Data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C8E3494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683EF21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7984E6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16EC6970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95A729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63A8F96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7FA3301A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327941A5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D81581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usersData</w:t>
      </w:r>
      <w:proofErr w:type="spellEnd"/>
      <w:r w:rsidRPr="003C4E7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PaginatedResults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4EC9B0"/>
          <w:sz w:val="21"/>
          <w:szCs w:val="21"/>
        </w:rPr>
        <w:t>T4schema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, (</w:t>
      </w:r>
      <w:proofErr w:type="spell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BDE967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0CAFF1D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PaginatedResults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DE2571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694F3372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757CA0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PaginatedResults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proofErr w:type="gramStart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1C3AC24C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4E7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3C8B9E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page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C4F41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D58320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14623A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3C4E7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2F0931CC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0EC83A1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68B20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3C4E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}</w:t>
      </w:r>
    </w:p>
    <w:p w14:paraId="7581DF06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55E364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4E7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endIndex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40130B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3CB5ED70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page: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C4E7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A62B42F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limit: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27A74864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790EB95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AAA95D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3046C0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4E7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3C4E7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217183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6B095929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page: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pag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3C4E7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AE6FE8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limit: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</w:p>
    <w:p w14:paraId="1F07F46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F387E3F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54FF468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5FF220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C4E76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66D8A63D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ults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limi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limi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skip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06E7297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PaginatedResults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results</w:t>
      </w:r>
    </w:p>
    <w:p w14:paraId="482ECB12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313E91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3C4E76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  {</w:t>
      </w:r>
      <w:proofErr w:type="gramEnd"/>
    </w:p>
    <w:p w14:paraId="6A3A1006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spell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mesaage</w:t>
      </w:r>
      <w:proofErr w:type="spellEnd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9CDCFE"/>
          <w:sz w:val="21"/>
          <w:szCs w:val="21"/>
        </w:rPr>
        <w:t>mesaage</w:t>
      </w:r>
      <w:proofErr w:type="spell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50859DB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00E9D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1703CB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CF948CF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26ADA4E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45C983" w14:textId="77777777" w:rsidR="003C4E76" w:rsidRPr="003C4E76" w:rsidRDefault="003C4E76" w:rsidP="003C4E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C4E7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4E76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4E76">
        <w:rPr>
          <w:rFonts w:ascii="Consolas" w:eastAsia="Times New Roman" w:hAnsi="Consolas" w:cs="Times New Roman"/>
          <w:color w:val="B5CEA8"/>
          <w:sz w:val="21"/>
          <w:szCs w:val="21"/>
        </w:rPr>
        <w:t>8000</w:t>
      </w:r>
      <w:r w:rsidRPr="003C4E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329CEA" w14:textId="77777777" w:rsidR="008A013E" w:rsidRPr="00EC69BB" w:rsidRDefault="008A013E" w:rsidP="00EC69BB">
      <w:pPr>
        <w:rPr>
          <w:b/>
          <w:sz w:val="36"/>
          <w:szCs w:val="36"/>
        </w:rPr>
      </w:pPr>
    </w:p>
    <w:p w14:paraId="1235DD2B" w14:textId="77759A39" w:rsidR="00EC69BB" w:rsidRDefault="00D93258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Model Code:</w:t>
      </w:r>
    </w:p>
    <w:p w14:paraId="4CDF9BF3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9325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93258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proofErr w:type="gramStart"/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96E9537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proofErr w:type="gramEnd"/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5F33F3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58CA5D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4FC1FF"/>
          <w:sz w:val="21"/>
          <w:szCs w:val="21"/>
        </w:rPr>
        <w:t>task4Schema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9325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{</w:t>
      </w:r>
    </w:p>
    <w:p w14:paraId="5E5850DD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3258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230A85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D9325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578129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3258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6C02CAA6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2252A75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26DA9090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8B7C9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325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task4data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3258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proofErr w:type="gramEnd"/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3258">
        <w:rPr>
          <w:rFonts w:ascii="Consolas" w:eastAsia="Times New Roman" w:hAnsi="Consolas" w:cs="Times New Roman"/>
          <w:color w:val="CE9178"/>
          <w:sz w:val="21"/>
          <w:szCs w:val="21"/>
        </w:rPr>
        <w:t>'Task4'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93258">
        <w:rPr>
          <w:rFonts w:ascii="Consolas" w:eastAsia="Times New Roman" w:hAnsi="Consolas" w:cs="Times New Roman"/>
          <w:color w:val="4FC1FF"/>
          <w:sz w:val="21"/>
          <w:szCs w:val="21"/>
        </w:rPr>
        <w:t>task4Schema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DF5AD5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93258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proofErr w:type="gramEnd"/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93258">
        <w:rPr>
          <w:rFonts w:ascii="Consolas" w:eastAsia="Times New Roman" w:hAnsi="Consolas" w:cs="Times New Roman"/>
          <w:color w:val="4EC9B0"/>
          <w:sz w:val="21"/>
          <w:szCs w:val="21"/>
        </w:rPr>
        <w:t>task4data</w:t>
      </w:r>
      <w:r w:rsidRPr="00D9325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AC7BCB" w14:textId="77777777" w:rsidR="00D93258" w:rsidRPr="00D93258" w:rsidRDefault="00D93258" w:rsidP="00D932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9D79FF" w14:textId="705FF36F" w:rsidR="00D525DE" w:rsidRDefault="00D525DE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Data in DB</w:t>
      </w:r>
    </w:p>
    <w:p w14:paraId="75AA7C62" w14:textId="2C0ACA95" w:rsidR="00D93258" w:rsidRDefault="00D525DE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21529A1" wp14:editId="731FEBF0">
            <wp:extent cx="5943600" cy="2347595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A8747" w14:textId="4A6B1C55" w:rsidR="00D525DE" w:rsidRDefault="00D525DE" w:rsidP="00EC69BB">
      <w:pPr>
        <w:rPr>
          <w:b/>
          <w:sz w:val="36"/>
          <w:szCs w:val="36"/>
        </w:rPr>
      </w:pPr>
    </w:p>
    <w:p w14:paraId="0A2ABF20" w14:textId="77777777" w:rsidR="00D525DE" w:rsidRDefault="00D525DE" w:rsidP="00EC69BB">
      <w:pPr>
        <w:rPr>
          <w:b/>
          <w:sz w:val="36"/>
          <w:szCs w:val="36"/>
        </w:rPr>
      </w:pPr>
    </w:p>
    <w:p w14:paraId="62320892" w14:textId="24F2E4BA" w:rsidR="00D525DE" w:rsidRDefault="00D525DE" w:rsidP="00EC69BB">
      <w:pPr>
        <w:rPr>
          <w:b/>
          <w:sz w:val="36"/>
          <w:szCs w:val="36"/>
        </w:rPr>
      </w:pPr>
      <w:r>
        <w:rPr>
          <w:b/>
          <w:sz w:val="36"/>
          <w:szCs w:val="36"/>
        </w:rPr>
        <w:t>Data Shown in Rest Client</w:t>
      </w:r>
    </w:p>
    <w:p w14:paraId="22B1BFB8" w14:textId="6DA4A9F5" w:rsidR="00D525DE" w:rsidRPr="00EC69BB" w:rsidRDefault="00D525DE" w:rsidP="00EC69BB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6119013B" wp14:editId="17E5E52E">
            <wp:extent cx="5943600" cy="3429000"/>
            <wp:effectExtent l="0" t="0" r="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25DE" w:rsidRPr="00EC69BB" w:rsidSect="00EC69BB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4B93E" w14:textId="77777777" w:rsidR="007B3B3F" w:rsidRDefault="007B3B3F" w:rsidP="00EC69BB">
      <w:pPr>
        <w:spacing w:after="0" w:line="240" w:lineRule="auto"/>
      </w:pPr>
      <w:r>
        <w:separator/>
      </w:r>
    </w:p>
  </w:endnote>
  <w:endnote w:type="continuationSeparator" w:id="0">
    <w:p w14:paraId="642E5CFA" w14:textId="77777777" w:rsidR="007B3B3F" w:rsidRDefault="007B3B3F" w:rsidP="00EC69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6927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5291B1" w14:textId="64F3BF11" w:rsidR="00EC69BB" w:rsidRDefault="00EC69B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EDF8FF" w14:textId="77777777" w:rsidR="00EC69BB" w:rsidRDefault="00EC69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CD92F" w14:textId="77777777" w:rsidR="007B3B3F" w:rsidRDefault="007B3B3F" w:rsidP="00EC69BB">
      <w:pPr>
        <w:spacing w:after="0" w:line="240" w:lineRule="auto"/>
      </w:pPr>
      <w:r>
        <w:separator/>
      </w:r>
    </w:p>
  </w:footnote>
  <w:footnote w:type="continuationSeparator" w:id="0">
    <w:p w14:paraId="1E4A2302" w14:textId="77777777" w:rsidR="007B3B3F" w:rsidRDefault="007B3B3F" w:rsidP="00EC69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C0F5A" w14:textId="18883AE2" w:rsidR="00EC69BB" w:rsidRDefault="00EC69BB">
    <w:pPr>
      <w:pStyle w:val="Header"/>
    </w:pPr>
    <w:r w:rsidRPr="00EC69BB">
      <w:rPr>
        <w:b/>
        <w:sz w:val="24"/>
        <w:szCs w:val="24"/>
      </w:rPr>
      <w:t>19F-0916</w:t>
    </w:r>
    <w:r>
      <w:ptab w:relativeTo="margin" w:alignment="center" w:leader="none"/>
    </w:r>
    <w:r w:rsidRPr="00EC69BB">
      <w:rPr>
        <w:b/>
        <w:sz w:val="28"/>
        <w:szCs w:val="28"/>
      </w:rPr>
      <w:t>Web Lab 12</w:t>
    </w:r>
    <w:r>
      <w:ptab w:relativeTo="margin" w:alignment="right" w:leader="none"/>
    </w:r>
    <w:r w:rsidRPr="00EC69BB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sLQwNDYxMTW2MDBU0lEKTi0uzszPAykwrAUAlTd0FywAAAA="/>
  </w:docVars>
  <w:rsids>
    <w:rsidRoot w:val="00EC69BB"/>
    <w:rsid w:val="00025743"/>
    <w:rsid w:val="003056A5"/>
    <w:rsid w:val="003C4E76"/>
    <w:rsid w:val="00450BBE"/>
    <w:rsid w:val="007B3B3F"/>
    <w:rsid w:val="008A013E"/>
    <w:rsid w:val="00A178F2"/>
    <w:rsid w:val="00D525DE"/>
    <w:rsid w:val="00D93258"/>
    <w:rsid w:val="00EC69BB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EB359"/>
  <w15:chartTrackingRefBased/>
  <w15:docId w15:val="{4EB6B8F4-4E04-46B8-A976-B92BEFAD7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7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6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9BB"/>
  </w:style>
  <w:style w:type="paragraph" w:styleId="Footer">
    <w:name w:val="footer"/>
    <w:basedOn w:val="Normal"/>
    <w:link w:val="FooterChar"/>
    <w:uiPriority w:val="99"/>
    <w:unhideWhenUsed/>
    <w:rsid w:val="00EC69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9BB"/>
  </w:style>
  <w:style w:type="paragraph" w:styleId="NoSpacing">
    <w:name w:val="No Spacing"/>
    <w:link w:val="NoSpacingChar"/>
    <w:uiPriority w:val="1"/>
    <w:qFormat/>
    <w:rsid w:val="00EC69B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C69B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2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5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60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5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1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1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888</Words>
  <Characters>5063</Characters>
  <Application>Microsoft Office Word</Application>
  <DocSecurity>0</DocSecurity>
  <Lines>42</Lines>
  <Paragraphs>11</Paragraphs>
  <ScaleCrop>false</ScaleCrop>
  <Company>SE(6A)</Company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Lab</dc:title>
  <dc:subject>Lab 12: Pagination</dc:subject>
  <dc:creator>Muhammad Abdullah</dc:creator>
  <cp:keywords/>
  <dc:description/>
  <cp:lastModifiedBy>Muhammad Abdullah</cp:lastModifiedBy>
  <cp:revision>8</cp:revision>
  <dcterms:created xsi:type="dcterms:W3CDTF">2022-04-29T07:10:00Z</dcterms:created>
  <dcterms:modified xsi:type="dcterms:W3CDTF">2022-04-29T07:20:00Z</dcterms:modified>
</cp:coreProperties>
</file>